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844F97" w:rsidRDefault="00D00D8E">
      <w:pPr>
        <w:rPr>
          <w:b/>
        </w:rPr>
      </w:pPr>
      <w:r>
        <w:rPr>
          <w:b/>
        </w:rPr>
        <w:t>Hashtags</w:t>
      </w:r>
    </w:p>
    <w:p w14:paraId="00000002" w14:textId="77777777" w:rsidR="00844F97" w:rsidRDefault="00844F97"/>
    <w:p w14:paraId="00000003" w14:textId="77777777" w:rsidR="00844F97" w:rsidRDefault="00D00D8E">
      <w:r>
        <w:t>#Back2School</w:t>
      </w:r>
    </w:p>
    <w:p w14:paraId="00000004" w14:textId="77777777" w:rsidR="00844F97" w:rsidRDefault="00D00D8E">
      <w:r>
        <w:t>#B2S2021</w:t>
      </w:r>
    </w:p>
    <w:p w14:paraId="00000005" w14:textId="77777777" w:rsidR="00844F97" w:rsidRDefault="00D00D8E">
      <w:r>
        <w:t>#FacingFearsSupportingStudents</w:t>
      </w:r>
    </w:p>
    <w:p w14:paraId="00000006" w14:textId="77777777" w:rsidR="00844F97" w:rsidRDefault="00844F97"/>
    <w:p w14:paraId="00000007" w14:textId="77777777" w:rsidR="00844F97" w:rsidRDefault="00D00D8E">
      <w:pPr>
        <w:rPr>
          <w:b/>
        </w:rPr>
      </w:pPr>
      <w:r>
        <w:rPr>
          <w:b/>
        </w:rPr>
        <w:t>Sample Social Media Posts (All posts are 270 characters or less to comply with Twitter limits)</w:t>
      </w:r>
    </w:p>
    <w:p w14:paraId="00000008" w14:textId="77777777" w:rsidR="00844F97" w:rsidRDefault="00844F97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844F97" w14:paraId="2B8BBE82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09" w14:textId="77777777" w:rsidR="00844F97" w:rsidRDefault="00844F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000000A" w14:textId="77777777" w:rsidR="00844F97" w:rsidRDefault="00D00D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Mental Health America's 2021 #Back2School toolkit, #FacingFearsSupportingStudents, helps students, parents, and schools recognize how feeling unsafe can impact mental health and what can be done to cope with these feelings. Learn more at mhanational.org/back2school.</w:t>
            </w:r>
          </w:p>
          <w:p w14:paraId="0000000B" w14:textId="77777777" w:rsidR="00844F97" w:rsidRDefault="00844F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844F97" w14:paraId="2B185406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0C" w14:textId="77777777" w:rsidR="00844F97" w:rsidRDefault="00D00D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br/>
              <w:t>Beginning a new school year usually comes with some anxiety, but this year students may need a lot more support, reassurance, and comfort before they’re ready to learn. Check out Mental Health America's free 2021 #Back2School toolkit for tools to cope at mhanational.org/back2school.</w:t>
            </w:r>
            <w:r>
              <w:br/>
            </w:r>
          </w:p>
        </w:tc>
      </w:tr>
      <w:tr w:rsidR="00844F97" w14:paraId="5F5C3901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0D" w14:textId="77777777" w:rsidR="00844F97" w:rsidRDefault="00D00D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br/>
              <w:t>Being physically back in school may help some students feel more secure, but for others, the anxiety and fear are overwhelming. Mental Health America's 2021 #Back2School toolkit provides resources and tools for parents, teachers, and students to cope at mhanational.org/back2school.</w:t>
            </w:r>
            <w:r>
              <w:br/>
            </w:r>
          </w:p>
        </w:tc>
      </w:tr>
      <w:tr w:rsidR="00844F97" w14:paraId="7003B87F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0E" w14:textId="77777777" w:rsidR="00844F97" w:rsidRDefault="00D00D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br/>
              <w:t>As we enter a new, very uncertain academic school year, it’s important for parents, caregivers, and school personnel to know the signs that a young person is struggling. Mental Health America's new #Back2School toolkit provides tools to cope at mhanational.org/back2school.</w:t>
            </w:r>
            <w:r>
              <w:br/>
            </w:r>
          </w:p>
        </w:tc>
      </w:tr>
      <w:tr w:rsidR="00844F97" w14:paraId="59C9D7DF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0F" w14:textId="101F4C56" w:rsidR="00844F97" w:rsidRDefault="00D00D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br/>
              <w:t>COVID-19 continues to impact both the physical health and the mental health of the nation</w:t>
            </w:r>
            <w:r w:rsidR="00D1051E">
              <w:t>’s</w:t>
            </w:r>
            <w:r>
              <w:t xml:space="preserve"> young people.</w:t>
            </w:r>
          </w:p>
          <w:p w14:paraId="00000010" w14:textId="77777777" w:rsidR="00844F97" w:rsidRDefault="00844F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0000011" w14:textId="77777777" w:rsidR="00844F97" w:rsidRDefault="00D00D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Mental Health America's #Back2School toolkit includes resources and tools to cope with the new school year at mhanational.org/back2school.</w:t>
            </w:r>
            <w:r>
              <w:br/>
            </w:r>
          </w:p>
        </w:tc>
      </w:tr>
      <w:tr w:rsidR="00844F97" w14:paraId="2F6B6A0B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2" w14:textId="77777777" w:rsidR="00844F97" w:rsidRDefault="00D00D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br/>
              <w:t xml:space="preserve">The COVID-19 pandemic has left many feeling unstable, unsafe, and burned out. For those returning to in-person learning, “normal” might come with its own set of fears. </w:t>
            </w:r>
          </w:p>
          <w:p w14:paraId="00000013" w14:textId="77777777" w:rsidR="00844F97" w:rsidRDefault="00844F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0000014" w14:textId="77777777" w:rsidR="00844F97" w:rsidRDefault="00D00D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Mental Health America’s 2021 #Back2School toolkit provides free tools to cope at </w:t>
            </w:r>
            <w:r>
              <w:lastRenderedPageBreak/>
              <w:t>mhanational.org/back2school.</w:t>
            </w:r>
            <w:r>
              <w:br/>
            </w:r>
          </w:p>
        </w:tc>
      </w:tr>
      <w:tr w:rsidR="00844F97" w14:paraId="46CFEE47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5" w14:textId="77777777" w:rsidR="00844F97" w:rsidRDefault="00844F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0000016" w14:textId="44F1FC2A" w:rsidR="00844F97" w:rsidRDefault="00D00D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Now more than ever, it is critical to ensure that students feel safe and supported as many return to in-person learning.</w:t>
            </w:r>
          </w:p>
          <w:p w14:paraId="00000017" w14:textId="77777777" w:rsidR="00844F97" w:rsidRDefault="00844F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0000018" w14:textId="77777777" w:rsidR="00844F97" w:rsidRDefault="00D00D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Mental Health America’s 2021 #Back2School toolkit provides tools for students, caregivers, and teachers to address mental health at mhanational.org/back2school.</w:t>
            </w:r>
          </w:p>
          <w:p w14:paraId="00000019" w14:textId="77777777" w:rsidR="00844F97" w:rsidRDefault="00844F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844F97" w14:paraId="31F5022B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A" w14:textId="77777777" w:rsidR="00844F97" w:rsidRDefault="00844F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000001B" w14:textId="77777777" w:rsidR="00844F97" w:rsidRDefault="00D00D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aregivers and teachers are burned out due to the COVID-19 pandemic. You can’t give from an empty cup. It’s important to check in on your own mental health during stressful times. Mental Health America’s 2021 #Back2School toolkit has tools to cope at mhanational.org/back2school.</w:t>
            </w:r>
          </w:p>
          <w:p w14:paraId="0000001C" w14:textId="77777777" w:rsidR="00844F97" w:rsidRDefault="00844F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844F97" w14:paraId="1F610670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D" w14:textId="77777777" w:rsidR="00844F97" w:rsidRDefault="00844F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000001E" w14:textId="77777777" w:rsidR="00844F97" w:rsidRDefault="00D00D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Rates of depression among youth screeners at mhascreening.org remain higher than pre-pandemic levels. It's more important than ever to integrate mental health as part of overall wellness in schools. Learn more at mhanational.org/back2school.</w:t>
            </w:r>
          </w:p>
          <w:p w14:paraId="0000001F" w14:textId="77777777" w:rsidR="00844F97" w:rsidRDefault="00844F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</w:tbl>
    <w:p w14:paraId="00000020" w14:textId="77777777" w:rsidR="00844F97" w:rsidRDefault="00844F97"/>
    <w:p w14:paraId="00000021" w14:textId="77777777" w:rsidR="00844F97" w:rsidRDefault="00844F97"/>
    <w:p w14:paraId="00000022" w14:textId="77777777" w:rsidR="00844F97" w:rsidRDefault="00D00D8E">
      <w:pPr>
        <w:rPr>
          <w:b/>
        </w:rPr>
      </w:pPr>
      <w:r>
        <w:rPr>
          <w:b/>
        </w:rPr>
        <w:t>Sample Social Media Posts for Mental Health Screening</w:t>
      </w:r>
    </w:p>
    <w:p w14:paraId="00000023" w14:textId="77777777" w:rsidR="00844F97" w:rsidRDefault="00844F97"/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844F97" w14:paraId="6840AFDB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4" w14:textId="77777777" w:rsidR="00844F97" w:rsidRDefault="00D00D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br/>
              <w:t>If you're recognizing something "isn't quite right," one of the quickest and easiest ways to determine whether you are experiencing symptoms of a mental health condition is to take an anonymous screen at mhascreening.org. #B2S2021 #Back2School</w:t>
            </w:r>
            <w:r>
              <w:br/>
            </w:r>
          </w:p>
        </w:tc>
      </w:tr>
      <w:tr w:rsidR="00844F97" w14:paraId="14A7551B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5" w14:textId="77777777" w:rsidR="00844F97" w:rsidRDefault="00D00D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br/>
              <w:t>It’s normal to experience some anxiety when returning to school - especially given the impact of the COVID-19 pandemic. But if fear or anxiety is impacting your day-to-day life, check in on your mental health by getting screened at mhascreening.org. #B2S2021 #Back2School</w:t>
            </w:r>
            <w:r>
              <w:br/>
            </w:r>
          </w:p>
        </w:tc>
      </w:tr>
      <w:tr w:rsidR="00844F97" w14:paraId="7278998A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6" w14:textId="77777777" w:rsidR="00844F97" w:rsidRDefault="00D00D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br/>
              <w:t>Mental Health America has 10 online screening tools at mhascreening.org, including one that is youth-focused and one for parents. Once you get the results, MHA will provide you with more information and help you to figure out next steps. #B2S2021 #Back2School</w:t>
            </w:r>
            <w:r>
              <w:br/>
            </w:r>
          </w:p>
        </w:tc>
      </w:tr>
      <w:tr w:rsidR="00844F97" w14:paraId="17A72DD5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7" w14:textId="13DBD149" w:rsidR="00844F97" w:rsidRDefault="00D00D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br/>
              <w:t>Parents, caregivers, and school personnel should check in on their own mental well-being during stressful times. Start by getting screened at mhascreening.org. A screening is not a diagnosis, but it can guide you to resources to cope. #B2S2021 #Back2School</w:t>
            </w:r>
            <w:r>
              <w:br/>
            </w:r>
          </w:p>
        </w:tc>
      </w:tr>
    </w:tbl>
    <w:p w14:paraId="00000028" w14:textId="77777777" w:rsidR="00844F97" w:rsidRDefault="00844F97"/>
    <w:sectPr w:rsidR="00844F97">
      <w:headerReference w:type="default" r:id="rId6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084B5F" w14:textId="77777777" w:rsidR="002E23D6" w:rsidRDefault="00D00D8E">
      <w:pPr>
        <w:spacing w:line="240" w:lineRule="auto"/>
      </w:pPr>
      <w:r>
        <w:separator/>
      </w:r>
    </w:p>
  </w:endnote>
  <w:endnote w:type="continuationSeparator" w:id="0">
    <w:p w14:paraId="642570C1" w14:textId="77777777" w:rsidR="002E23D6" w:rsidRDefault="00D00D8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77717A" w14:textId="77777777" w:rsidR="002E23D6" w:rsidRDefault="00D00D8E">
      <w:pPr>
        <w:spacing w:line="240" w:lineRule="auto"/>
      </w:pPr>
      <w:r>
        <w:separator/>
      </w:r>
    </w:p>
  </w:footnote>
  <w:footnote w:type="continuationSeparator" w:id="0">
    <w:p w14:paraId="65D9596D" w14:textId="77777777" w:rsidR="002E23D6" w:rsidRDefault="00D00D8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9" w14:textId="77777777" w:rsidR="00844F97" w:rsidRDefault="00844F97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MLMwNDAzMjQysjRV0lEKTi0uzszPAykwqgUA75I5XSwAAAA="/>
  </w:docVars>
  <w:rsids>
    <w:rsidRoot w:val="00844F97"/>
    <w:rsid w:val="002E23D6"/>
    <w:rsid w:val="00844F97"/>
    <w:rsid w:val="00D00D8E"/>
    <w:rsid w:val="00D10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3A5C9"/>
  <w15:docId w15:val="{E6052BC3-AF61-4083-9E77-05FB22246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D00D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0D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0D8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0D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0D8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556</Words>
  <Characters>3173</Characters>
  <Application>Microsoft Office Word</Application>
  <DocSecurity>0</DocSecurity>
  <Lines>26</Lines>
  <Paragraphs>7</Paragraphs>
  <ScaleCrop>false</ScaleCrop>
  <Company/>
  <LinksUpToDate>false</LinksUpToDate>
  <CharactersWithSpaces>3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llian Hughes</dc:creator>
  <cp:lastModifiedBy>Danielle Fritze</cp:lastModifiedBy>
  <cp:revision>3</cp:revision>
  <dcterms:created xsi:type="dcterms:W3CDTF">2021-08-23T15:47:00Z</dcterms:created>
  <dcterms:modified xsi:type="dcterms:W3CDTF">2021-08-24T15:33:00Z</dcterms:modified>
</cp:coreProperties>
</file>